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3E975" w14:textId="77777777" w:rsidR="00136E02" w:rsidRPr="00785A5E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785A5E">
        <w:rPr>
          <w:rFonts w:ascii="Calibri" w:hAnsi="Calibri" w:cs="Calibri"/>
          <w:b/>
          <w:color w:val="000000"/>
        </w:rPr>
        <w:t>To verify online Certificates: </w:t>
      </w:r>
    </w:p>
    <w:p w14:paraId="08900540" w14:textId="77777777" w:rsidR="00136E02" w:rsidRDefault="00B4348B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6" w:history="1">
        <w:r w:rsidR="00136E02">
          <w:rPr>
            <w:rStyle w:val="Hyperlink"/>
            <w:rFonts w:ascii="Calibri" w:hAnsi="Calibri" w:cs="Calibri"/>
          </w:rPr>
          <w:t>https://www.onlineaha.org/verify_certificate</w:t>
        </w:r>
      </w:hyperlink>
    </w:p>
    <w:p w14:paraId="18261044" w14:textId="77777777" w:rsidR="00136E02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074AB408" w14:textId="77777777" w:rsidR="00136E02" w:rsidRPr="00785A5E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785A5E">
        <w:rPr>
          <w:rFonts w:ascii="Calibri" w:hAnsi="Calibri" w:cs="Calibri"/>
          <w:b/>
          <w:color w:val="000000"/>
        </w:rPr>
        <w:t>To verify completion cards</w:t>
      </w:r>
    </w:p>
    <w:p w14:paraId="57E95AA4" w14:textId="77777777" w:rsidR="00136E02" w:rsidRDefault="00B4348B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7" w:history="1">
        <w:r w:rsidR="00136E02">
          <w:rPr>
            <w:rStyle w:val="Hyperlink"/>
            <w:rFonts w:ascii="Calibri" w:hAnsi="Calibri" w:cs="Calibri"/>
          </w:rPr>
          <w:t>https://ecards.heart.org/student/myecards</w:t>
        </w:r>
      </w:hyperlink>
    </w:p>
    <w:p w14:paraId="2E472736" w14:textId="77777777" w:rsidR="00136E02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7AB81017" w14:textId="77777777" w:rsidR="00136E02" w:rsidRPr="009F6093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14:paraId="024E3B85" w14:textId="77777777" w:rsidR="00136E02" w:rsidRPr="009F6093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9F6093">
        <w:rPr>
          <w:rFonts w:ascii="Calibri" w:hAnsi="Calibri" w:cs="Calibri"/>
          <w:b/>
          <w:color w:val="000000"/>
        </w:rPr>
        <w:t>AHA Instructor Network to issue cards to your students</w:t>
      </w:r>
    </w:p>
    <w:p w14:paraId="0E4E05DB" w14:textId="15400675" w:rsidR="00136E02" w:rsidRDefault="00B4348B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8" w:tooltip="https://ahainstructornetwork.americanheart.org/AHAECC/ecc.jsp?pid=ahaecc.signin&amp;amp;DPSLogout=true&#10;Ctrl+Click or tap to follow the link" w:history="1">
        <w:r w:rsidR="00136E02">
          <w:rPr>
            <w:rStyle w:val="Hyperlink"/>
            <w:rFonts w:ascii="Calibri" w:hAnsi="Calibri" w:cs="Calibri"/>
          </w:rPr>
          <w:t>https://ahainstructornetwork.americanheart.org/AHAECC/ecc.jsp?pid=ahaecc.signin&amp;DPSLogout=true</w:t>
        </w:r>
      </w:hyperlink>
      <w:r w:rsidR="00136E02">
        <w:rPr>
          <w:rFonts w:ascii="Calibri" w:hAnsi="Calibri" w:cs="Calibri"/>
          <w:color w:val="000000"/>
        </w:rPr>
        <w:br/>
      </w:r>
      <w:r w:rsidR="00136E02">
        <w:rPr>
          <w:rFonts w:ascii="Calibri" w:hAnsi="Calibri" w:cs="Calibri"/>
          <w:color w:val="000000"/>
        </w:rPr>
        <w:br/>
      </w:r>
      <w:r w:rsidR="00136E02">
        <w:rPr>
          <w:rFonts w:ascii="Calibri" w:hAnsi="Calibri" w:cs="Calibri"/>
          <w:color w:val="000000"/>
        </w:rPr>
        <w:br/>
      </w:r>
      <w:r w:rsidR="00136E02" w:rsidRPr="009F6093">
        <w:rPr>
          <w:rFonts w:ascii="Calibri" w:hAnsi="Calibri" w:cs="Calibri"/>
          <w:b/>
          <w:color w:val="000000"/>
        </w:rPr>
        <w:t>Roxell EMT online Roster website</w:t>
      </w:r>
      <w:r w:rsidR="009F6093" w:rsidRPr="009F6093">
        <w:rPr>
          <w:rFonts w:ascii="Calibri" w:hAnsi="Calibri" w:cs="Calibri"/>
          <w:b/>
          <w:color w:val="000000"/>
        </w:rPr>
        <w:t>- To submit Roster for card</w:t>
      </w:r>
    </w:p>
    <w:p w14:paraId="6243604D" w14:textId="77777777" w:rsidR="00136E02" w:rsidRDefault="00B4348B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9" w:history="1">
        <w:r w:rsidR="00136E02">
          <w:rPr>
            <w:rStyle w:val="Hyperlink"/>
            <w:rFonts w:ascii="Calibri" w:hAnsi="Calibri" w:cs="Calibri"/>
          </w:rPr>
          <w:t>https://www.enrollware.com/admin/login.aspx?ReturnUrl=/</w:t>
        </w:r>
      </w:hyperlink>
    </w:p>
    <w:p w14:paraId="4DD24E3A" w14:textId="77777777" w:rsidR="00136E02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Username: your email</w:t>
      </w:r>
    </w:p>
    <w:p w14:paraId="180FE243" w14:textId="20316D6D" w:rsidR="00136E02" w:rsidRDefault="00136E02" w:rsidP="00136E02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emp Password: your phone number (please change asap)</w:t>
      </w:r>
    </w:p>
    <w:p w14:paraId="0AB6F1DE" w14:textId="3467D9FD" w:rsidR="00F46BEE" w:rsidRDefault="00F46BEE"/>
    <w:p w14:paraId="678A4049" w14:textId="77777777" w:rsidR="00D97636" w:rsidRPr="00D97636" w:rsidRDefault="00D97636" w:rsidP="00D9763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Follow these steps</w:t>
      </w:r>
    </w:p>
    <w:p w14:paraId="3DD12F26" w14:textId="77777777" w:rsidR="00D97636" w:rsidRPr="00D97636" w:rsidRDefault="00D97636" w:rsidP="00D9763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Once you log-in follow these instructions.</w:t>
      </w:r>
    </w:p>
    <w:p w14:paraId="1D0A9D99" w14:textId="77777777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Click on </w:t>
      </w:r>
      <w:r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Add a Class</w:t>
      </w:r>
    </w:p>
    <w:p w14:paraId="3B4CB36D" w14:textId="77777777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Select the appropriate course from the drop menu</w:t>
      </w:r>
    </w:p>
    <w:p w14:paraId="088C22F6" w14:textId="12A91BC9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Fill in all the requested information: start time, Finish time, total hours and student to manikin ratio, then click “add a class</w:t>
      </w:r>
      <w:r w:rsidR="00B4348B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”</w:t>
      </w:r>
    </w:p>
    <w:p w14:paraId="0325D9FD" w14:textId="789B01CC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On the next screen begin to add each of your students and their demographic (</w:t>
      </w:r>
      <w:r w:rsidRPr="00D97636">
        <w:rPr>
          <w:rFonts w:ascii="Calibri" w:eastAsia="Times New Roman" w:hAnsi="Calibri" w:cs="Calibri"/>
          <w:b/>
          <w:color w:val="000000"/>
          <w:sz w:val="24"/>
          <w:szCs w:val="24"/>
        </w:rPr>
        <w:t>address Email and Phone number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 xml:space="preserve">) information. </w:t>
      </w:r>
      <w:r w:rsidR="00B4348B">
        <w:rPr>
          <w:rFonts w:ascii="Calibri" w:eastAsia="Times New Roman" w:hAnsi="Calibri" w:cs="Calibri"/>
          <w:color w:val="000000"/>
          <w:sz w:val="24"/>
          <w:szCs w:val="24"/>
        </w:rPr>
        <w:t>P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lease, leave score and status blank for now.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After your Class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br/>
      </w:r>
    </w:p>
    <w:p w14:paraId="5E286F3D" w14:textId="6DA0F3F4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Click on “edit score</w:t>
      </w:r>
      <w:r w:rsidR="00B4348B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”</w:t>
      </w:r>
    </w:p>
    <w:p w14:paraId="50405712" w14:textId="7F87C1FA" w:rsidR="00D97636" w:rsidRPr="00D97636" w:rsidRDefault="00B4348B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C</w:t>
      </w:r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>hange status to complete and enter </w:t>
      </w:r>
      <w:r w:rsidR="00D97636"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ass /the score</w:t>
      </w:r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  <w:r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 xml:space="preserve">f the </w:t>
      </w:r>
      <w:proofErr w:type="spellStart"/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>Heartsaver</w:t>
      </w:r>
      <w:proofErr w:type="spellEnd"/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 xml:space="preserve"> Course or first aid course type </w:t>
      </w:r>
      <w:r w:rsidR="00D97636"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ass </w:t>
      </w:r>
      <w:r w:rsidR="00D97636" w:rsidRPr="00D97636">
        <w:rPr>
          <w:rFonts w:ascii="Calibri" w:eastAsia="Times New Roman" w:hAnsi="Calibri" w:cs="Calibri"/>
          <w:color w:val="000000"/>
          <w:sz w:val="24"/>
          <w:szCs w:val="24"/>
        </w:rPr>
        <w:t>only, </w:t>
      </w:r>
    </w:p>
    <w:p w14:paraId="4F592B33" w14:textId="16299DEB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 xml:space="preserve"> Then click “save </w:t>
      </w:r>
      <w:bookmarkStart w:id="0" w:name="_GoBack"/>
      <w:bookmarkEnd w:id="0"/>
      <w:r w:rsidRPr="00D97636">
        <w:rPr>
          <w:rFonts w:ascii="Calibri" w:eastAsia="Times New Roman" w:hAnsi="Calibri" w:cs="Calibri"/>
          <w:color w:val="000000"/>
          <w:sz w:val="24"/>
          <w:szCs w:val="24"/>
        </w:rPr>
        <w:t>changes</w:t>
      </w:r>
      <w:r w:rsidR="00B4348B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”</w:t>
      </w:r>
    </w:p>
    <w:p w14:paraId="2ADB1F51" w14:textId="77777777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click </w:t>
      </w:r>
      <w:r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back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 to go to the previous screen</w:t>
      </w:r>
    </w:p>
    <w:p w14:paraId="334D2D75" w14:textId="77777777" w:rsidR="00D97636" w:rsidRPr="00D97636" w:rsidRDefault="00D97636" w:rsidP="00D9763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on this screen </w:t>
      </w:r>
      <w:r w:rsidRPr="00D97636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click finalize roster</w:t>
      </w:r>
      <w:r w:rsidRPr="00D97636">
        <w:rPr>
          <w:rFonts w:ascii="Calibri" w:eastAsia="Times New Roman" w:hAnsi="Calibri" w:cs="Calibri"/>
          <w:color w:val="000000"/>
          <w:sz w:val="24"/>
          <w:szCs w:val="24"/>
        </w:rPr>
        <w:t>, you might get a prompt to sign your name at the bottom of the page – inside the signature box.</w:t>
      </w:r>
    </w:p>
    <w:p w14:paraId="13B45A0C" w14:textId="77777777" w:rsidR="00136E02" w:rsidRPr="00136E02" w:rsidRDefault="00136E02">
      <w:pPr>
        <w:rPr>
          <w:b/>
          <w:u w:val="single"/>
        </w:rPr>
      </w:pPr>
    </w:p>
    <w:sectPr w:rsidR="00136E02" w:rsidRPr="00136E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02396"/>
    <w:multiLevelType w:val="hybridMultilevel"/>
    <w:tmpl w:val="0D109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A35AA"/>
    <w:multiLevelType w:val="multilevel"/>
    <w:tmpl w:val="E9A88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tzQyNDY3MDe0NDFQ0lEKTi0uzszPAykwrAUAqW83uSwAAAA="/>
  </w:docVars>
  <w:rsids>
    <w:rsidRoot w:val="00136E02"/>
    <w:rsid w:val="00136E02"/>
    <w:rsid w:val="00785A5E"/>
    <w:rsid w:val="009F6093"/>
    <w:rsid w:val="00B4348B"/>
    <w:rsid w:val="00D97636"/>
    <w:rsid w:val="00F46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07E56"/>
  <w15:chartTrackingRefBased/>
  <w15:docId w15:val="{D835BC30-2B83-4F9B-A127-A188055A6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6E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36E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6E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3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hainstructornetwork.americanheart.org/AHAECC/ecc.jsp?pid=ahaecc.signin&amp;DPSLogout=true" TargetMode="External"/><Relationship Id="rId3" Type="http://schemas.openxmlformats.org/officeDocument/2006/relationships/styles" Target="styles.xml"/><Relationship Id="rId7" Type="http://schemas.openxmlformats.org/officeDocument/2006/relationships/hyperlink" Target="https://ecards.heart.org/student/myecard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onlineaha.org/verify_certificate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nrollware.com/admin/login.aspx?ReturnUrl=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E39BB-0F23-4E67-980A-E47EF53FA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ade Olanrewaju</dc:creator>
  <cp:keywords/>
  <dc:description/>
  <cp:lastModifiedBy>Oyinade Olanrewaju</cp:lastModifiedBy>
  <cp:revision>5</cp:revision>
  <dcterms:created xsi:type="dcterms:W3CDTF">2018-03-20T17:19:00Z</dcterms:created>
  <dcterms:modified xsi:type="dcterms:W3CDTF">2019-07-23T18:13:00Z</dcterms:modified>
</cp:coreProperties>
</file>